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061" w:type="dxa"/>
        <w:tblInd w:w="-4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0"/>
        <w:gridCol w:w="7513"/>
        <w:gridCol w:w="1843"/>
        <w:gridCol w:w="2126"/>
        <w:gridCol w:w="1829"/>
      </w:tblGrid>
      <w:tr w:rsidR="00114F6E" w:rsidRPr="00C43078" w14:paraId="39DB8F7D" w14:textId="77777777" w:rsidTr="00114F6E">
        <w:trPr>
          <w:trHeight w:val="315"/>
        </w:trPr>
        <w:tc>
          <w:tcPr>
            <w:tcW w:w="92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54D9" w14:textId="77777777" w:rsidR="00114F6E" w:rsidRPr="00C43078" w:rsidRDefault="00E33132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nnex 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3D93C" w14:textId="77777777" w:rsidR="00114F6E" w:rsidRPr="00C43078" w:rsidRDefault="00114F6E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18273" w14:textId="77777777" w:rsidR="00114F6E" w:rsidRPr="00C43078" w:rsidRDefault="00114F6E" w:rsidP="00114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663B2" w14:textId="77777777" w:rsidR="00114F6E" w:rsidRPr="00C43078" w:rsidRDefault="00114F6E" w:rsidP="00114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54D88" w:rsidRPr="00C43078" w14:paraId="6B6E9492" w14:textId="77777777" w:rsidTr="00D75AB2">
        <w:trPr>
          <w:trHeight w:val="315"/>
        </w:trPr>
        <w:tc>
          <w:tcPr>
            <w:tcW w:w="1506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C707F" w14:textId="77777777" w:rsidR="00C54D88" w:rsidRPr="00C54D88" w:rsidRDefault="0038779A" w:rsidP="00C54D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emmelweis University Checklist for Clinical Trials</w:t>
            </w:r>
          </w:p>
          <w:p w14:paraId="591499EB" w14:textId="77777777" w:rsidR="00C54D88" w:rsidRPr="00C54D88" w:rsidRDefault="00C54D88" w:rsidP="00C54D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661A7CA" w14:textId="77777777" w:rsidR="00C54D88" w:rsidRPr="00C43078" w:rsidRDefault="00C54D88" w:rsidP="00C54D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114F6E" w:rsidRPr="00114F6E" w14:paraId="78C857F5" w14:textId="77777777" w:rsidTr="00114F6E">
        <w:trPr>
          <w:trHeight w:val="315"/>
        </w:trPr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C469AFB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ARTNER</w:t>
            </w:r>
          </w:p>
        </w:tc>
        <w:tc>
          <w:tcPr>
            <w:tcW w:w="7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BB43F11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1 START-UP PHAS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CE42547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 CONTRACT PHAS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776CDCF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 CONDUCT OF THE RESEARCH PHASE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3C2872C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4 CONCLUSION OF THE RESEARCH</w:t>
            </w:r>
          </w:p>
        </w:tc>
      </w:tr>
      <w:tr w:rsidR="00114F6E" w:rsidRPr="00C43078" w14:paraId="16DDC808" w14:textId="77777777" w:rsidTr="00757FEA">
        <w:trPr>
          <w:trHeight w:hRule="exact" w:val="2060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8E33BF4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Documents to be provided by the SPONSOR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FD37D" w14:textId="77777777" w:rsidR="000B7203" w:rsidRDefault="00C43078" w:rsidP="006B1202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opy of the valid license from the competent authority or copy of the letter requesting the license</w:t>
            </w:r>
          </w:p>
          <w:p w14:paraId="42E11FB4" w14:textId="77777777" w:rsidR="000B7203" w:rsidRDefault="00C43078" w:rsidP="00D7640A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Study protocol in an electronic format approved by the competent authority</w:t>
            </w:r>
          </w:p>
          <w:p w14:paraId="518A0632" w14:textId="77777777" w:rsidR="000B7203" w:rsidRDefault="00C43078" w:rsidP="004B545C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 short summary of the study protocol in Hungarian</w:t>
            </w:r>
          </w:p>
          <w:p w14:paraId="371C8E3F" w14:textId="77777777" w:rsidR="000B7203" w:rsidRDefault="00C43078" w:rsidP="002D3FFC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opy of the liability insurance policy</w:t>
            </w:r>
          </w:p>
          <w:p w14:paraId="5D89D7CF" w14:textId="77777777" w:rsidR="000B7203" w:rsidRDefault="00C43078" w:rsidP="000E4A2D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ull budget for the study in electronic format</w:t>
            </w:r>
          </w:p>
          <w:p w14:paraId="0C2900A3" w14:textId="77777777" w:rsidR="000B7203" w:rsidRDefault="000C7D18" w:rsidP="000B7203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Related contracts</w:t>
            </w:r>
          </w:p>
          <w:p w14:paraId="1C0A17ED" w14:textId="77777777" w:rsidR="00C43078" w:rsidRPr="00726C01" w:rsidRDefault="000B7203" w:rsidP="000B7203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or the Principal Investigtor: trial site and IKEB authorization document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A71A" w14:textId="77777777" w:rsidR="00C43078" w:rsidRPr="00C43078" w:rsidRDefault="00ED76C3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Comments on the draft contract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B7FA4" w14:textId="77777777" w:rsidR="00C43078" w:rsidRPr="00C43078" w:rsidRDefault="00C43078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ertificate of completion for invoicing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C7F56" w14:textId="77777777" w:rsidR="00C43078" w:rsidRPr="00C43078" w:rsidRDefault="00C43078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ertificate of completion for invoicing</w:t>
            </w:r>
          </w:p>
        </w:tc>
      </w:tr>
      <w:tr w:rsidR="00114F6E" w:rsidRPr="00114F6E" w14:paraId="3E72CD6E" w14:textId="77777777" w:rsidTr="00757FEA">
        <w:trPr>
          <w:trHeight w:hRule="exact" w:val="2840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54FA0D0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Documents to be submitted by the PRINCIPAL INVESTIGATOR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93775" w14:textId="77777777" w:rsidR="000B7203" w:rsidRPr="00E62360" w:rsidRDefault="00C43078" w:rsidP="00594173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eclaration of admission 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 Annex 1</w:t>
            </w:r>
          </w:p>
          <w:p w14:paraId="2A3172ED" w14:textId="77777777" w:rsidR="00E62360" w:rsidRPr="00E62360" w:rsidRDefault="00E62360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Personnel and equipment for the inspection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2</w:t>
            </w:r>
          </w:p>
          <w:p w14:paraId="4612A578" w14:textId="77777777" w:rsidR="000B7203" w:rsidRPr="00E62360" w:rsidRDefault="00C80EE5" w:rsidP="007414BC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otification form for the Chief Pharmacist of the initiation of a clinical trial of a medicinal product 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 Annex 3</w:t>
            </w:r>
          </w:p>
          <w:p w14:paraId="5462CF59" w14:textId="77777777" w:rsidR="00E62360" w:rsidRPr="00E62360" w:rsidRDefault="00E62360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Excluded costs estimate (if applicable)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5</w:t>
            </w:r>
          </w:p>
          <w:p w14:paraId="6DB9729B" w14:textId="77777777" w:rsidR="00C43078" w:rsidRPr="00E62360" w:rsidRDefault="00C43078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Principal Investigator's declaration for clinical trials - remuneration, NEAK reporting requirements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7</w:t>
            </w:r>
          </w:p>
          <w:p w14:paraId="7E6E8603" w14:textId="77777777" w:rsidR="00E62360" w:rsidRPr="000B7203" w:rsidRDefault="00E62360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opy of the Principal Investigator's information letter to IKEB</w:t>
            </w:r>
          </w:p>
          <w:p w14:paraId="71181BE5" w14:textId="77777777" w:rsidR="00E62360" w:rsidRPr="00400D6E" w:rsidRDefault="00E62360" w:rsidP="00E62360">
            <w:pPr>
              <w:pStyle w:val="Listaszerbekezds"/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3154E" w14:textId="77777777" w:rsidR="000B7203" w:rsidRPr="00ED2FAE" w:rsidRDefault="000B7203" w:rsidP="00ED2F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  <w:p w14:paraId="3C852794" w14:textId="77777777" w:rsidR="00C43078" w:rsidRPr="009B1936" w:rsidRDefault="00C43078" w:rsidP="009B19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C353A" w14:textId="77777777" w:rsidR="00400D6E" w:rsidRDefault="00C43078" w:rsidP="00757FEA">
            <w:pPr>
              <w:pStyle w:val="Listaszerbekezds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arterly report on the number of patients enrolled in the trial</w:t>
            </w:r>
          </w:p>
          <w:p w14:paraId="15A2D175" w14:textId="77777777" w:rsidR="00400D6E" w:rsidRPr="00400D6E" w:rsidRDefault="00400D6E" w:rsidP="009B1936">
            <w:pPr>
              <w:pStyle w:val="Listaszerbekezds"/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224A31C0" w14:textId="77777777" w:rsidR="00400D6E" w:rsidRDefault="00C43078" w:rsidP="00757FEA">
            <w:pPr>
              <w:pStyle w:val="Listaszerbekezds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Sponsor audit and regulatory inspection results/report to 4K</w:t>
            </w:r>
          </w:p>
          <w:p w14:paraId="136347BA" w14:textId="77777777" w:rsidR="00C43078" w:rsidRPr="00ED2FAE" w:rsidRDefault="00C43078" w:rsidP="00ED2F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36E27" w14:textId="77777777" w:rsidR="00ED76C3" w:rsidRPr="00BB518C" w:rsidRDefault="00400D6E" w:rsidP="00ED76C3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Conclusion of the investigation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11</w:t>
            </w:r>
          </w:p>
          <w:p w14:paraId="7E65C839" w14:textId="77777777" w:rsidR="00ED76C3" w:rsidRDefault="00ED76C3" w:rsidP="00ED76C3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Final report</w:t>
            </w:r>
          </w:p>
          <w:p w14:paraId="21BF2ECA" w14:textId="77777777" w:rsidR="00C43078" w:rsidRPr="00C43078" w:rsidRDefault="00ED76C3" w:rsidP="00ED76C3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Summary for 4K</w:t>
            </w:r>
          </w:p>
        </w:tc>
      </w:tr>
      <w:tr w:rsidR="00114F6E" w:rsidRPr="00114F6E" w14:paraId="696A01C7" w14:textId="77777777" w:rsidTr="00757FEA">
        <w:trPr>
          <w:trHeight w:val="1461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53FCAD4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Documents to be submitted by 4K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50701" w14:textId="77777777" w:rsidR="00C43078" w:rsidRPr="00C43078" w:rsidRDefault="00C43078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A58A0" w14:textId="77777777" w:rsidR="00757FEA" w:rsidRPr="00757FEA" w:rsidRDefault="00757FEA" w:rsidP="00757FEA">
            <w:pPr>
              <w:pStyle w:val="Listaszerbekezds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Request for documents, verification of document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 according to Annex 8</w:t>
            </w:r>
          </w:p>
          <w:p w14:paraId="3A26D2DC" w14:textId="77777777" w:rsidR="00C43078" w:rsidRPr="00C43078" w:rsidRDefault="00C43078" w:rsidP="00757FEA">
            <w:pPr>
              <w:pStyle w:val="Listaszerbekezds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onsultation with the Economic and Legal Departmen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40880" w14:textId="77777777" w:rsidR="00C43078" w:rsidRPr="00C43078" w:rsidRDefault="00C43078" w:rsidP="00400D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Quarterly report of the Centre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71AC0" w14:textId="77777777" w:rsidR="001E457B" w:rsidRDefault="00C43078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REGISTRATION in the POSEIDON system</w:t>
            </w:r>
          </w:p>
          <w:p w14:paraId="284A0228" w14:textId="77777777" w:rsidR="001E457B" w:rsidRDefault="001E457B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RCHIVING</w:t>
            </w:r>
          </w:p>
          <w:p w14:paraId="3A417A2B" w14:textId="77777777" w:rsidR="001E457B" w:rsidRDefault="001E457B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losure with the economic and legal department</w:t>
            </w:r>
          </w:p>
          <w:p w14:paraId="7CF8A1F4" w14:textId="77777777" w:rsidR="00C43078" w:rsidRPr="001E457B" w:rsidRDefault="001E457B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Preparation of a final summary</w:t>
            </w:r>
          </w:p>
        </w:tc>
      </w:tr>
      <w:tr w:rsidR="00114F6E" w:rsidRPr="00114F6E" w14:paraId="7F36B7CF" w14:textId="77777777" w:rsidTr="00757FEA">
        <w:trPr>
          <w:trHeight w:val="1127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2D31E1D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Documents to be submitted by the PHARMACIST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70AD1" w14:textId="77777777" w:rsidR="000B7203" w:rsidRPr="00400D6E" w:rsidRDefault="00C43078" w:rsidP="00400D6E">
            <w:pPr>
              <w:pStyle w:val="Listaszerbekezds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Delegation of the pharmacist responsible for quality assurance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4</w:t>
            </w:r>
          </w:p>
          <w:p w14:paraId="12A6A3F5" w14:textId="77777777" w:rsidR="00C43078" w:rsidRPr="00C43078" w:rsidRDefault="00C43078" w:rsidP="00400D6E">
            <w:pPr>
              <w:pStyle w:val="Listaszerbekezds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Declaration of the pharmacist responsible for quality assurance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CB20B" w14:textId="77777777" w:rsidR="00C43078" w:rsidRPr="00C43078" w:rsidRDefault="00C43078" w:rsidP="00114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700C7" w14:textId="77777777" w:rsidR="00C43078" w:rsidRPr="00C43078" w:rsidRDefault="00C43078" w:rsidP="00400D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ransfer protocol for the delivery of clinical trial products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br/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nnex 9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58F49" w14:textId="77777777" w:rsidR="00C43078" w:rsidRPr="00C43078" w:rsidRDefault="00C43078" w:rsidP="00400D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ompletion of the trial</w:t>
            </w:r>
          </w:p>
        </w:tc>
      </w:tr>
    </w:tbl>
    <w:p w14:paraId="71368DA9" w14:textId="77777777" w:rsidR="00F4043B" w:rsidRPr="00114F6E" w:rsidRDefault="00F4043B" w:rsidP="00757FEA">
      <w:pPr>
        <w:rPr>
          <w:rFonts w:ascii="Times New Roman" w:hAnsi="Times New Roman" w:cs="Times New Roman"/>
        </w:rPr>
      </w:pPr>
    </w:p>
    <w:sectPr w:rsidR="00F4043B" w:rsidRPr="00114F6E" w:rsidSect="00C54D88">
      <w:headerReference w:type="default" r:id="rId7"/>
      <w:footerReference w:type="default" r:id="rId8"/>
      <w:pgSz w:w="16838" w:h="11906" w:orient="landscape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1297F" w14:textId="77777777" w:rsidR="007F401F" w:rsidRDefault="007F401F" w:rsidP="00114F6E">
      <w:pPr>
        <w:spacing w:after="0" w:line="240" w:lineRule="auto"/>
      </w:pPr>
      <w:r>
        <w:separator/>
      </w:r>
    </w:p>
  </w:endnote>
  <w:endnote w:type="continuationSeparator" w:id="0">
    <w:p w14:paraId="4575C18B" w14:textId="77777777" w:rsidR="007F401F" w:rsidRDefault="007F401F" w:rsidP="00114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07D47" w14:textId="77777777" w:rsidR="00114F6E" w:rsidRDefault="00E33132">
    <w:pPr>
      <w:pStyle w:val="llb"/>
    </w:pPr>
    <w:r>
      <w:rPr>
        <w:lang w:val="en-US"/>
      </w:rPr>
      <w:t>Version: V1/202207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1463E" w14:textId="77777777" w:rsidR="007F401F" w:rsidRDefault="007F401F" w:rsidP="00114F6E">
      <w:pPr>
        <w:spacing w:after="0" w:line="240" w:lineRule="auto"/>
      </w:pPr>
      <w:r>
        <w:separator/>
      </w:r>
    </w:p>
  </w:footnote>
  <w:footnote w:type="continuationSeparator" w:id="0">
    <w:p w14:paraId="407243A4" w14:textId="77777777" w:rsidR="007F401F" w:rsidRDefault="007F401F" w:rsidP="00114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2FBC8" w14:textId="77777777" w:rsidR="00114F6E" w:rsidRPr="00114F6E" w:rsidRDefault="00114F6E" w:rsidP="00114F6E">
    <w:pPr>
      <w:pStyle w:val="lfej"/>
      <w:ind w:left="-426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en-US"/>
      </w:rPr>
      <w:t>Regulations for clinical research tri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C6AE4"/>
    <w:multiLevelType w:val="hybridMultilevel"/>
    <w:tmpl w:val="049C2F2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96F9C"/>
    <w:multiLevelType w:val="hybridMultilevel"/>
    <w:tmpl w:val="E08C1F80"/>
    <w:lvl w:ilvl="0" w:tplc="16FAF888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265F0"/>
    <w:multiLevelType w:val="hybridMultilevel"/>
    <w:tmpl w:val="F70069CC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2029EA"/>
    <w:multiLevelType w:val="hybridMultilevel"/>
    <w:tmpl w:val="9F8C4A26"/>
    <w:lvl w:ilvl="0" w:tplc="C3AA0394">
      <w:start w:val="1"/>
      <w:numFmt w:val="decimal"/>
      <w:lvlText w:val="%1."/>
      <w:lvlJc w:val="left"/>
      <w:pPr>
        <w:ind w:left="18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A64B57"/>
    <w:multiLevelType w:val="hybridMultilevel"/>
    <w:tmpl w:val="27D23164"/>
    <w:lvl w:ilvl="0" w:tplc="BD260910">
      <w:start w:val="1"/>
      <w:numFmt w:val="decimal"/>
      <w:lvlText w:val="%1."/>
      <w:lvlJc w:val="left"/>
      <w:pPr>
        <w:ind w:left="54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46BAB"/>
    <w:multiLevelType w:val="hybridMultilevel"/>
    <w:tmpl w:val="821035AE"/>
    <w:lvl w:ilvl="0" w:tplc="CADCDF70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557516"/>
    <w:multiLevelType w:val="hybridMultilevel"/>
    <w:tmpl w:val="28CA47B6"/>
    <w:lvl w:ilvl="0" w:tplc="FAF64848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87328C"/>
    <w:multiLevelType w:val="hybridMultilevel"/>
    <w:tmpl w:val="B640483A"/>
    <w:lvl w:ilvl="0" w:tplc="A4A4C762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D7059"/>
    <w:multiLevelType w:val="hybridMultilevel"/>
    <w:tmpl w:val="D0109E18"/>
    <w:lvl w:ilvl="0" w:tplc="040E000F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086D78"/>
    <w:multiLevelType w:val="hybridMultilevel"/>
    <w:tmpl w:val="A2E0DB5C"/>
    <w:lvl w:ilvl="0" w:tplc="D95AEE1E">
      <w:start w:val="1"/>
      <w:numFmt w:val="decimal"/>
      <w:lvlText w:val="%1."/>
      <w:lvlJc w:val="left"/>
      <w:pPr>
        <w:ind w:left="18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0930BE"/>
    <w:multiLevelType w:val="hybridMultilevel"/>
    <w:tmpl w:val="3C66776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7D2614"/>
    <w:multiLevelType w:val="hybridMultilevel"/>
    <w:tmpl w:val="09AC7A6E"/>
    <w:lvl w:ilvl="0" w:tplc="D5E68864">
      <w:start w:val="1"/>
      <w:numFmt w:val="decimal"/>
      <w:lvlText w:val="%1."/>
      <w:lvlJc w:val="left"/>
      <w:pPr>
        <w:ind w:left="18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46892934">
    <w:abstractNumId w:val="0"/>
  </w:num>
  <w:num w:numId="2" w16cid:durableId="570577510">
    <w:abstractNumId w:val="4"/>
  </w:num>
  <w:num w:numId="3" w16cid:durableId="325673890">
    <w:abstractNumId w:val="10"/>
  </w:num>
  <w:num w:numId="4" w16cid:durableId="780804813">
    <w:abstractNumId w:val="3"/>
  </w:num>
  <w:num w:numId="5" w16cid:durableId="1671637605">
    <w:abstractNumId w:val="9"/>
  </w:num>
  <w:num w:numId="6" w16cid:durableId="723219430">
    <w:abstractNumId w:val="11"/>
  </w:num>
  <w:num w:numId="7" w16cid:durableId="764617575">
    <w:abstractNumId w:val="5"/>
  </w:num>
  <w:num w:numId="8" w16cid:durableId="651372644">
    <w:abstractNumId w:val="1"/>
  </w:num>
  <w:num w:numId="9" w16cid:durableId="1268000883">
    <w:abstractNumId w:val="8"/>
  </w:num>
  <w:num w:numId="10" w16cid:durableId="1237931444">
    <w:abstractNumId w:val="6"/>
  </w:num>
  <w:num w:numId="11" w16cid:durableId="404114326">
    <w:abstractNumId w:val="2"/>
  </w:num>
  <w:num w:numId="12" w16cid:durableId="17654948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TKm+3W3d4P4ye2cegL8dmPan0HvpVNG8JE+kPGrH346jnNY7H4tRI1ZgWg3Ggq9jHT1UPhArrcFt5JZ7jBePA==" w:salt="pK5y8ZPPq/mYf6NT11x6s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tDS0NDMwMDc0MDRR0lEKTi0uzszPAykwrAUABXshJywAAAA="/>
  </w:docVars>
  <w:rsids>
    <w:rsidRoot w:val="00C43078"/>
    <w:rsid w:val="000530D9"/>
    <w:rsid w:val="000B7203"/>
    <w:rsid w:val="000C7D18"/>
    <w:rsid w:val="00114F6E"/>
    <w:rsid w:val="001C7346"/>
    <w:rsid w:val="001E457B"/>
    <w:rsid w:val="00256100"/>
    <w:rsid w:val="00334054"/>
    <w:rsid w:val="003519BA"/>
    <w:rsid w:val="0038779A"/>
    <w:rsid w:val="003A3768"/>
    <w:rsid w:val="00400D6E"/>
    <w:rsid w:val="00726C01"/>
    <w:rsid w:val="00757FEA"/>
    <w:rsid w:val="007761B3"/>
    <w:rsid w:val="007F401F"/>
    <w:rsid w:val="00855272"/>
    <w:rsid w:val="008725B1"/>
    <w:rsid w:val="008B4E97"/>
    <w:rsid w:val="00911F69"/>
    <w:rsid w:val="009B1936"/>
    <w:rsid w:val="00A70B9A"/>
    <w:rsid w:val="00AF2F90"/>
    <w:rsid w:val="00B46A70"/>
    <w:rsid w:val="00BB17A3"/>
    <w:rsid w:val="00BB518C"/>
    <w:rsid w:val="00C43078"/>
    <w:rsid w:val="00C54D88"/>
    <w:rsid w:val="00C80EE5"/>
    <w:rsid w:val="00C95CE3"/>
    <w:rsid w:val="00D05C58"/>
    <w:rsid w:val="00D1400A"/>
    <w:rsid w:val="00D371D5"/>
    <w:rsid w:val="00E06BAA"/>
    <w:rsid w:val="00E33132"/>
    <w:rsid w:val="00E62360"/>
    <w:rsid w:val="00EA0F6C"/>
    <w:rsid w:val="00ED2FAE"/>
    <w:rsid w:val="00ED76C3"/>
    <w:rsid w:val="00F05A12"/>
    <w:rsid w:val="00F4043B"/>
    <w:rsid w:val="00F958B6"/>
    <w:rsid w:val="00FB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98A41"/>
  <w15:chartTrackingRefBased/>
  <w15:docId w15:val="{BAB358F6-F75A-4D1B-B7D5-D4C3BD3A5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14F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114F6E"/>
  </w:style>
  <w:style w:type="paragraph" w:styleId="llb">
    <w:name w:val="footer"/>
    <w:basedOn w:val="Norml"/>
    <w:link w:val="llbChar"/>
    <w:uiPriority w:val="99"/>
    <w:unhideWhenUsed/>
    <w:rsid w:val="00114F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114F6E"/>
  </w:style>
  <w:style w:type="paragraph" w:styleId="Listaszerbekezds">
    <w:name w:val="List Paragraph"/>
    <w:basedOn w:val="Norml"/>
    <w:uiPriority w:val="34"/>
    <w:qFormat/>
    <w:rsid w:val="00726C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5</Words>
  <Characters>1761</Characters>
  <Application>Microsoft Office Word</Application>
  <DocSecurity>8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6</cp:revision>
  <cp:lastPrinted>2022-09-27T08:42:00Z</cp:lastPrinted>
  <dcterms:created xsi:type="dcterms:W3CDTF">2022-09-21T07:33:00Z</dcterms:created>
  <dcterms:modified xsi:type="dcterms:W3CDTF">2022-09-27T08:43:00Z</dcterms:modified>
</cp:coreProperties>
</file>